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0B33F8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Activity 1. Classic Mistakes</w:t>
      </w:r>
      <w:bookmarkStart w:id="0" w:name="_GoBack"/>
      <w:bookmarkEnd w:id="0"/>
    </w:p>
    <w:p w:rsidR="000B33F8" w:rsidRPr="00AA37D6" w:rsidRDefault="000B33F8" w:rsidP="00C313CD">
      <w:pPr>
        <w:spacing w:after="0" w:line="360" w:lineRule="auto"/>
        <w:jc w:val="both"/>
        <w:rPr>
          <w:rFonts w:ascii="Candara" w:eastAsia="Times New Roman" w:hAnsi="Candara" w:cs="Times New Roman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Read the "</w:t>
      </w:r>
      <w:r w:rsidR="00C313CD">
        <w:rPr>
          <w:rFonts w:ascii="Candara" w:eastAsia="Times New Roman" w:hAnsi="Candara" w:cs="Times New Roman"/>
          <w:color w:val="000000"/>
          <w:sz w:val="28"/>
          <w:szCs w:val="28"/>
        </w:rPr>
        <w:t>Classic Mistakes" case study</w:t>
      </w: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 xml:space="preserve">. Identify classic software development mistakes as defined by McConnell. Groups are to </w:t>
      </w:r>
      <w:proofErr w:type="gramStart"/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created</w:t>
      </w:r>
      <w:proofErr w:type="gramEnd"/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 xml:space="preserve"> to find classic mistakes from each of the four dimensions (people, process, product and technology):</w:t>
      </w:r>
    </w:p>
    <w:p w:rsidR="000B33F8" w:rsidRPr="00AA37D6" w:rsidRDefault="000B33F8" w:rsidP="00C313CD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Each group will produce a brief summary that includes no more than 2-3 key mistakes from each of the project dimensions and any other interesting observations on the case study.</w:t>
      </w:r>
    </w:p>
    <w:p w:rsidR="000B33F8" w:rsidRPr="00AA37D6" w:rsidRDefault="000B33F8" w:rsidP="00C313CD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Write a recommendation based on your analysis on how your group would have ran the project had you been in charge; be sure to address the common mistakes identified above.</w:t>
      </w:r>
    </w:p>
    <w:p w:rsidR="000B33F8" w:rsidRPr="00AA37D6" w:rsidRDefault="000B33F8" w:rsidP="00C313CD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 xml:space="preserve">Describe any tradeoffs (for quality and cost) that would need to </w:t>
      </w:r>
      <w:proofErr w:type="gramStart"/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made</w:t>
      </w:r>
      <w:proofErr w:type="gramEnd"/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 xml:space="preserve"> in support of your recommendations.</w:t>
      </w:r>
    </w:p>
    <w:p w:rsidR="000B33F8" w:rsidRPr="00AA37D6" w:rsidRDefault="000B33F8" w:rsidP="00C313CD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 xml:space="preserve">Submit one document including your identified 2-3 key mistakes sets and analysis to </w:t>
      </w:r>
      <w:r w:rsidR="00C313CD">
        <w:rPr>
          <w:rFonts w:ascii="Candara" w:eastAsia="Times New Roman" w:hAnsi="Candara" w:cs="Times New Roman"/>
          <w:color w:val="000000"/>
          <w:sz w:val="28"/>
          <w:szCs w:val="28"/>
        </w:rPr>
        <w:t>LMS</w:t>
      </w: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5C74A6" w:rsidRPr="00AA37D6" w:rsidRDefault="000B33F8" w:rsidP="00C313CD">
      <w:pPr>
        <w:spacing w:line="360" w:lineRule="auto"/>
        <w:jc w:val="both"/>
        <w:rPr>
          <w:rFonts w:ascii="Candara" w:hAnsi="Candara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w1oAprGm+ywAAAA="/>
  </w:docVars>
  <w:rsids>
    <w:rsidRoot w:val="009B6C29"/>
    <w:rsid w:val="000B33F8"/>
    <w:rsid w:val="00130B34"/>
    <w:rsid w:val="00290C7F"/>
    <w:rsid w:val="005C74A6"/>
    <w:rsid w:val="009B6C29"/>
    <w:rsid w:val="00AA37D6"/>
    <w:rsid w:val="00C3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B2A6A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5</cp:revision>
  <dcterms:created xsi:type="dcterms:W3CDTF">2022-11-27T05:20:00Z</dcterms:created>
  <dcterms:modified xsi:type="dcterms:W3CDTF">2022-11-27T05:33:00Z</dcterms:modified>
</cp:coreProperties>
</file>